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9" w:rsidRPr="000678EC" w:rsidRDefault="000678EC" w:rsidP="00256545">
      <w:pPr>
        <w:pStyle w:val="FiBLtitel"/>
        <w:framePr w:w="7126" w:wrap="around" w:hAnchor="page" w:x="2146" w:y="3046"/>
      </w:pPr>
      <w:r w:rsidRPr="000678EC">
        <w:t>Medi</w:t>
      </w:r>
      <w:bookmarkStart w:id="0" w:name="_GoBack"/>
      <w:bookmarkEnd w:id="0"/>
      <w:r w:rsidRPr="000678EC">
        <w:t>en</w:t>
      </w:r>
      <w:r w:rsidR="00281931">
        <w:t>einladung</w:t>
      </w:r>
      <w:r w:rsidR="009C5AA1">
        <w:t xml:space="preserve"> vom </w:t>
      </w:r>
      <w:r w:rsidR="00C3490C">
        <w:t>06.06.2016</w:t>
      </w:r>
    </w:p>
    <w:p w:rsidR="000678EC" w:rsidRPr="00271B36" w:rsidRDefault="000678EC" w:rsidP="00D8101D">
      <w:pPr>
        <w:rPr>
          <w:lang w:val="de-DE"/>
        </w:rPr>
        <w:sectPr w:rsidR="000678EC" w:rsidRPr="00271B36" w:rsidSect="00ED7EF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0678EC" w:rsidRPr="00E2081E" w:rsidRDefault="00BC01B9" w:rsidP="00E2081E">
      <w:pPr>
        <w:pStyle w:val="FiBLmmueberschrift"/>
      </w:pPr>
      <w:r>
        <w:t xml:space="preserve">Tag der offenen Tür am FiBL – </w:t>
      </w:r>
      <w:r w:rsidR="006151EE">
        <w:t>Bio</w:t>
      </w:r>
      <w:r>
        <w:t>forschung entdecken</w:t>
      </w:r>
      <w:r w:rsidR="0076075C">
        <w:t xml:space="preserve"> </w:t>
      </w:r>
    </w:p>
    <w:p w:rsidR="004E3795" w:rsidRPr="00BC01B9" w:rsidRDefault="00BC01B9" w:rsidP="00BC01B9">
      <w:pPr>
        <w:rPr>
          <w:rFonts w:cs="Arial"/>
          <w:b/>
          <w:szCs w:val="24"/>
          <w:lang w:val="de-DE" w:eastAsia="de-CH"/>
        </w:rPr>
      </w:pPr>
      <w:r w:rsidRPr="00BC01B9">
        <w:rPr>
          <w:rFonts w:cs="Arial"/>
          <w:b/>
          <w:szCs w:val="24"/>
          <w:lang w:val="de-DE" w:eastAsia="de-CH"/>
        </w:rPr>
        <w:t>In den schönen Jurahügeln warten zahlreiche Attraktionen darauf, entdeckt zu werden. Seien Sie herzlich willkommen zum Tag der offenen Tür am Forschungsinstitut für biologischen Landbau (FiBL) in Frick</w:t>
      </w:r>
      <w:r>
        <w:rPr>
          <w:rFonts w:cs="Arial"/>
          <w:b/>
          <w:szCs w:val="24"/>
          <w:lang w:val="de-DE" w:eastAsia="de-CH"/>
        </w:rPr>
        <w:t xml:space="preserve"> </w:t>
      </w:r>
      <w:r w:rsidR="00C473CB" w:rsidRPr="00BC01B9">
        <w:rPr>
          <w:rFonts w:cs="Arial"/>
          <w:b/>
          <w:szCs w:val="24"/>
          <w:lang w:val="de-DE" w:eastAsia="de-CH"/>
        </w:rPr>
        <w:t>am 26. Juni 2016 von 10.00 – 17.00 Uhr</w:t>
      </w:r>
      <w:r w:rsidR="00DD754F" w:rsidRPr="00BC01B9">
        <w:rPr>
          <w:rFonts w:cs="Arial"/>
          <w:b/>
          <w:szCs w:val="24"/>
          <w:lang w:val="de-DE" w:eastAsia="de-CH"/>
        </w:rPr>
        <w:t>.</w:t>
      </w:r>
    </w:p>
    <w:p w:rsidR="00F36E56" w:rsidRDefault="00F36E56" w:rsidP="0054135C">
      <w:pPr>
        <w:pStyle w:val="FiBLzusatzinf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Bio</w:t>
      </w:r>
      <w:r w:rsidR="0065541D">
        <w:rPr>
          <w:rFonts w:eastAsiaTheme="minorHAnsi"/>
          <w:lang w:eastAsia="en-US"/>
        </w:rPr>
        <w:t>landbau</w:t>
      </w:r>
      <w:r>
        <w:rPr>
          <w:rFonts w:eastAsiaTheme="minorHAnsi"/>
          <w:lang w:eastAsia="en-US"/>
        </w:rPr>
        <w:t>forschung entdecken</w:t>
      </w:r>
    </w:p>
    <w:p w:rsidR="002F0022" w:rsidRDefault="00BC01B9" w:rsidP="00F36E56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An </w:t>
      </w:r>
      <w:r w:rsidR="00641571">
        <w:rPr>
          <w:rFonts w:eastAsiaTheme="minorHAnsi"/>
          <w:lang w:eastAsia="en-US"/>
        </w:rPr>
        <w:t>den</w:t>
      </w:r>
      <w:r>
        <w:rPr>
          <w:rFonts w:eastAsiaTheme="minorHAnsi"/>
          <w:lang w:eastAsia="en-US"/>
        </w:rPr>
        <w:t xml:space="preserve"> Ständen </w:t>
      </w:r>
      <w:r w:rsidR="00540339">
        <w:rPr>
          <w:rFonts w:eastAsiaTheme="minorHAnsi"/>
          <w:lang w:eastAsia="en-US"/>
        </w:rPr>
        <w:t>präsentieren</w:t>
      </w:r>
      <w:r>
        <w:rPr>
          <w:rFonts w:eastAsiaTheme="minorHAnsi"/>
          <w:lang w:eastAsia="en-US"/>
        </w:rPr>
        <w:t xml:space="preserve"> </w:t>
      </w:r>
      <w:r w:rsidR="00540339">
        <w:rPr>
          <w:rFonts w:eastAsiaTheme="minorHAnsi"/>
          <w:lang w:eastAsia="en-US"/>
        </w:rPr>
        <w:t>Ihnen Expertinnen und Experten des FiBL</w:t>
      </w:r>
      <w:r>
        <w:rPr>
          <w:rFonts w:eastAsiaTheme="minorHAnsi"/>
          <w:lang w:eastAsia="en-US"/>
        </w:rPr>
        <w:t xml:space="preserve"> aktuelle Bioforschung. </w:t>
      </w:r>
      <w:r w:rsidR="00C54D97">
        <w:rPr>
          <w:rFonts w:eastAsiaTheme="minorHAnsi"/>
          <w:lang w:eastAsia="en-US"/>
        </w:rPr>
        <w:t xml:space="preserve">Lüften Sie </w:t>
      </w:r>
      <w:r w:rsidR="00540339">
        <w:rPr>
          <w:rFonts w:eastAsiaTheme="minorHAnsi"/>
          <w:lang w:eastAsia="en-US"/>
        </w:rPr>
        <w:t xml:space="preserve">zum Beispiel </w:t>
      </w:r>
      <w:r w:rsidR="00C54D97">
        <w:rPr>
          <w:rFonts w:eastAsiaTheme="minorHAnsi"/>
          <w:lang w:eastAsia="en-US"/>
        </w:rPr>
        <w:t>das Geheimnis der lebenden Bodenschätze.</w:t>
      </w:r>
      <w:r w:rsidR="00F36E56">
        <w:rPr>
          <w:rFonts w:eastAsiaTheme="minorHAnsi"/>
          <w:lang w:eastAsia="en-US"/>
        </w:rPr>
        <w:t xml:space="preserve"> </w:t>
      </w:r>
      <w:r w:rsidR="00540339">
        <w:rPr>
          <w:rFonts w:eastAsiaTheme="minorHAnsi"/>
          <w:lang w:eastAsia="en-US"/>
        </w:rPr>
        <w:t>Oder f</w:t>
      </w:r>
      <w:r w:rsidR="00F36E56">
        <w:rPr>
          <w:rFonts w:eastAsiaTheme="minorHAnsi"/>
          <w:lang w:eastAsia="en-US"/>
        </w:rPr>
        <w:t>inden</w:t>
      </w:r>
      <w:r w:rsidR="002F0022">
        <w:rPr>
          <w:rFonts w:eastAsiaTheme="minorHAnsi"/>
          <w:lang w:eastAsia="en-US"/>
        </w:rPr>
        <w:t xml:space="preserve"> Sie hera</w:t>
      </w:r>
      <w:r w:rsidR="00540339">
        <w:rPr>
          <w:rFonts w:eastAsiaTheme="minorHAnsi"/>
          <w:lang w:eastAsia="en-US"/>
        </w:rPr>
        <w:t>us, was Duft am Meter ist und</w:t>
      </w:r>
      <w:r w:rsidR="002F0022">
        <w:rPr>
          <w:rFonts w:eastAsiaTheme="minorHAnsi"/>
          <w:lang w:eastAsia="en-US"/>
        </w:rPr>
        <w:t xml:space="preserve"> wie Kakao nach traditionell bolivianischer Art gebraut wird. </w:t>
      </w:r>
      <w:r w:rsidR="00F36E56">
        <w:rPr>
          <w:rFonts w:eastAsiaTheme="minorHAnsi"/>
          <w:lang w:eastAsia="en-US"/>
        </w:rPr>
        <w:t>Lernen</w:t>
      </w:r>
      <w:r w:rsidR="00540339">
        <w:rPr>
          <w:rFonts w:eastAsiaTheme="minorHAnsi"/>
          <w:lang w:eastAsia="en-US"/>
        </w:rPr>
        <w:t xml:space="preserve"> Sie Heilpflanzen für Tiere und</w:t>
      </w:r>
      <w:r w:rsidR="00C3490C">
        <w:rPr>
          <w:rFonts w:eastAsiaTheme="minorHAnsi"/>
          <w:lang w:eastAsia="en-US"/>
        </w:rPr>
        <w:t xml:space="preserve"> die d</w:t>
      </w:r>
      <w:r w:rsidR="00F36E56">
        <w:rPr>
          <w:rFonts w:eastAsiaTheme="minorHAnsi"/>
          <w:lang w:eastAsia="en-US"/>
        </w:rPr>
        <w:t>unkle Seite der Hülsenfrüchte kennen.</w:t>
      </w:r>
      <w:r w:rsidR="00F36E56" w:rsidRPr="00F36E56">
        <w:rPr>
          <w:rFonts w:eastAsiaTheme="minorHAnsi"/>
          <w:lang w:eastAsia="en-US"/>
        </w:rPr>
        <w:t xml:space="preserve"> </w:t>
      </w:r>
      <w:r w:rsidR="00540339">
        <w:rPr>
          <w:rFonts w:eastAsiaTheme="minorHAnsi"/>
          <w:lang w:eastAsia="en-US"/>
        </w:rPr>
        <w:t>Diskutieren sie mit Forscherinnen und Forschern.</w:t>
      </w:r>
    </w:p>
    <w:p w:rsidR="00F36E56" w:rsidRDefault="00C3490C" w:rsidP="0054135C">
      <w:pPr>
        <w:pStyle w:val="FiBLzusatzinf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Gaumenfreuden</w:t>
      </w:r>
    </w:p>
    <w:p w:rsidR="0054135C" w:rsidRDefault="00DD754F" w:rsidP="0054135C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Probieren</w:t>
      </w:r>
      <w:r w:rsidR="002F0022">
        <w:rPr>
          <w:rFonts w:eastAsiaTheme="minorHAnsi"/>
          <w:lang w:eastAsia="en-US"/>
        </w:rPr>
        <w:t xml:space="preserve"> Sie </w:t>
      </w:r>
      <w:r w:rsidR="00F36E56">
        <w:rPr>
          <w:rFonts w:eastAsiaTheme="minorHAnsi"/>
          <w:lang w:eastAsia="en-US"/>
        </w:rPr>
        <w:t xml:space="preserve">Honig </w:t>
      </w:r>
      <w:r w:rsidR="0054135C">
        <w:rPr>
          <w:rFonts w:eastAsiaTheme="minorHAnsi"/>
          <w:lang w:eastAsia="en-US"/>
        </w:rPr>
        <w:t xml:space="preserve">beim Bienenhaus </w:t>
      </w:r>
      <w:r w:rsidR="00F36E56">
        <w:rPr>
          <w:rFonts w:eastAsiaTheme="minorHAnsi"/>
          <w:lang w:eastAsia="en-US"/>
        </w:rPr>
        <w:t xml:space="preserve">und </w:t>
      </w:r>
      <w:r w:rsidR="002F0022">
        <w:rPr>
          <w:rFonts w:eastAsiaTheme="minorHAnsi"/>
          <w:lang w:eastAsia="en-US"/>
        </w:rPr>
        <w:t xml:space="preserve">Biowein </w:t>
      </w:r>
      <w:r w:rsidR="0054135C">
        <w:rPr>
          <w:rFonts w:eastAsiaTheme="minorHAnsi"/>
          <w:lang w:eastAsia="en-US"/>
        </w:rPr>
        <w:t>in der FiBL-Trotte mit Blick auf die Rebberge.</w:t>
      </w:r>
      <w:r w:rsidR="004E3795">
        <w:rPr>
          <w:rFonts w:eastAsiaTheme="minorHAnsi"/>
          <w:lang w:eastAsia="en-US"/>
        </w:rPr>
        <w:t xml:space="preserve"> </w:t>
      </w:r>
      <w:r w:rsidR="00CE0279">
        <w:rPr>
          <w:rFonts w:eastAsiaTheme="minorHAnsi"/>
          <w:lang w:eastAsia="en-US"/>
        </w:rPr>
        <w:t xml:space="preserve">Degustieren sie Biobier, Bioeistee und Biokakao. </w:t>
      </w:r>
      <w:r w:rsidR="00F36E56">
        <w:rPr>
          <w:rFonts w:eastAsiaTheme="minorHAnsi"/>
          <w:lang w:eastAsia="en-US"/>
        </w:rPr>
        <w:t>Geniessen Sie leckere</w:t>
      </w:r>
      <w:r w:rsidR="002F0022">
        <w:rPr>
          <w:rFonts w:eastAsiaTheme="minorHAnsi"/>
          <w:lang w:eastAsia="en-US"/>
        </w:rPr>
        <w:t xml:space="preserve"> </w:t>
      </w:r>
      <w:r w:rsidR="00F36E56">
        <w:rPr>
          <w:rFonts w:eastAsiaTheme="minorHAnsi"/>
          <w:lang w:eastAsia="en-US"/>
        </w:rPr>
        <w:t xml:space="preserve">Bioküche </w:t>
      </w:r>
      <w:r w:rsidR="00CE0279">
        <w:rPr>
          <w:rFonts w:eastAsiaTheme="minorHAnsi"/>
          <w:lang w:eastAsia="en-US"/>
        </w:rPr>
        <w:t xml:space="preserve">schweizerischer, </w:t>
      </w:r>
      <w:r w:rsidR="00F36E56">
        <w:rPr>
          <w:rFonts w:eastAsiaTheme="minorHAnsi"/>
          <w:lang w:eastAsia="en-US"/>
        </w:rPr>
        <w:t>italienischer, spanischer und indischer Art.</w:t>
      </w:r>
      <w:r w:rsidR="0054135C">
        <w:rPr>
          <w:rFonts w:eastAsiaTheme="minorHAnsi"/>
          <w:lang w:eastAsia="en-US"/>
        </w:rPr>
        <w:t xml:space="preserve"> Kaufen Sie auf dem Bauernmarkt bei lokalen Produzenten ein.</w:t>
      </w:r>
    </w:p>
    <w:p w:rsidR="0054135C" w:rsidRDefault="0054135C" w:rsidP="0054135C">
      <w:pPr>
        <w:pStyle w:val="FiBLzusatzinf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Führungen</w:t>
      </w:r>
    </w:p>
    <w:p w:rsidR="00AB60B0" w:rsidRDefault="00F36E56" w:rsidP="00D8101D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Nehmen</w:t>
      </w:r>
      <w:r w:rsidR="0054135C">
        <w:rPr>
          <w:rFonts w:eastAsiaTheme="minorHAnsi"/>
          <w:lang w:eastAsia="en-US"/>
        </w:rPr>
        <w:t xml:space="preserve"> Sie an</w:t>
      </w:r>
      <w:r w:rsidR="00D8101D">
        <w:rPr>
          <w:rFonts w:eastAsiaTheme="minorHAnsi"/>
          <w:lang w:eastAsia="en-US"/>
        </w:rPr>
        <w:t xml:space="preserve"> </w:t>
      </w:r>
      <w:r>
        <w:rPr>
          <w:rFonts w:eastAsiaTheme="minorHAnsi"/>
          <w:lang w:eastAsia="en-US"/>
        </w:rPr>
        <w:t>Führung</w:t>
      </w:r>
      <w:r w:rsidR="0054135C">
        <w:rPr>
          <w:rFonts w:eastAsiaTheme="minorHAnsi"/>
          <w:lang w:eastAsia="en-US"/>
        </w:rPr>
        <w:t>en</w:t>
      </w:r>
      <w:r>
        <w:rPr>
          <w:rFonts w:eastAsiaTheme="minorHAnsi"/>
          <w:lang w:eastAsia="en-US"/>
        </w:rPr>
        <w:t xml:space="preserve"> zu den Obstanlagen, den Labors, dem FiBL-Guts</w:t>
      </w:r>
      <w:r w:rsidR="0054135C">
        <w:rPr>
          <w:rFonts w:eastAsiaTheme="minorHAnsi"/>
          <w:lang w:eastAsia="en-US"/>
        </w:rPr>
        <w:t xml:space="preserve">betrieb und den Feldversuchen teil. Allgemeine Führungen werden auch in </w:t>
      </w:r>
      <w:r w:rsidR="00D8101D">
        <w:rPr>
          <w:rFonts w:eastAsiaTheme="minorHAnsi"/>
          <w:lang w:eastAsia="en-US"/>
        </w:rPr>
        <w:t>Französisch, Italienisch, Englisch und Spanisch an</w:t>
      </w:r>
      <w:r w:rsidR="0054135C">
        <w:rPr>
          <w:rFonts w:eastAsiaTheme="minorHAnsi"/>
          <w:lang w:eastAsia="en-US"/>
        </w:rPr>
        <w:t>geboten.</w:t>
      </w:r>
    </w:p>
    <w:p w:rsidR="0054135C" w:rsidRDefault="0054135C" w:rsidP="0054135C">
      <w:pPr>
        <w:pStyle w:val="FiBLzusatzinf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Für den Nachwuchs</w:t>
      </w:r>
    </w:p>
    <w:p w:rsidR="00F36E56" w:rsidRDefault="0054135C" w:rsidP="00DD754F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Interessiert am Biolandbau? Praktikanten, Lehrlinge, Maturanden und Diplomanden zeigen, welche Möglichkeiten das FiBL bietet.</w:t>
      </w:r>
      <w:r w:rsidR="00DD754F">
        <w:rPr>
          <w:rFonts w:eastAsiaTheme="minorHAnsi"/>
          <w:lang w:eastAsia="en-US"/>
        </w:rPr>
        <w:t xml:space="preserve"> </w:t>
      </w:r>
      <w:r>
        <w:rPr>
          <w:rFonts w:eastAsiaTheme="minorHAnsi"/>
          <w:lang w:eastAsia="en-US"/>
        </w:rPr>
        <w:t xml:space="preserve">Für die Kleinen gibt es einen Spielplatz, ein Märlizimmer und Führungen zu den </w:t>
      </w:r>
      <w:r w:rsidR="00F36E56">
        <w:rPr>
          <w:rFonts w:eastAsiaTheme="minorHAnsi"/>
          <w:lang w:eastAsia="en-US"/>
        </w:rPr>
        <w:t>Tiere</w:t>
      </w:r>
      <w:r>
        <w:rPr>
          <w:rFonts w:eastAsiaTheme="minorHAnsi"/>
          <w:lang w:eastAsia="en-US"/>
        </w:rPr>
        <w:t>n</w:t>
      </w:r>
      <w:r w:rsidR="00F36E56">
        <w:rPr>
          <w:rFonts w:eastAsiaTheme="minorHAnsi"/>
          <w:lang w:eastAsia="en-US"/>
        </w:rPr>
        <w:t xml:space="preserve"> auf dem</w:t>
      </w:r>
      <w:r>
        <w:rPr>
          <w:rFonts w:eastAsiaTheme="minorHAnsi"/>
          <w:lang w:eastAsia="en-US"/>
        </w:rPr>
        <w:t xml:space="preserve"> Bauernhof</w:t>
      </w:r>
      <w:r w:rsidR="00F36E56">
        <w:rPr>
          <w:rFonts w:eastAsiaTheme="minorHAnsi"/>
          <w:lang w:eastAsia="en-US"/>
        </w:rPr>
        <w:t>.</w:t>
      </w:r>
    </w:p>
    <w:p w:rsidR="00854304" w:rsidRDefault="00854304" w:rsidP="004E3795">
      <w:pPr>
        <w:ind w:left="0"/>
      </w:pPr>
    </w:p>
    <w:p w:rsidR="004E3795" w:rsidRDefault="004E3795" w:rsidP="006151EE">
      <w:pPr>
        <w:pStyle w:val="FiBLzusatzinf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>Tag der offenen Tür am 26. Juni 2016 von 10.00 – 17.00 Uhr</w:t>
      </w:r>
    </w:p>
    <w:p w:rsidR="00D57C39" w:rsidRPr="00D57C39" w:rsidRDefault="00E64B1D" w:rsidP="005E582A">
      <w:pPr>
        <w:pStyle w:val="FiBLaufzaehlung"/>
      </w:pPr>
      <w:r>
        <w:t xml:space="preserve">Fotos, </w:t>
      </w:r>
      <w:r w:rsidRPr="00E64B1D">
        <w:t>P</w:t>
      </w:r>
      <w:r w:rsidR="00DD754F" w:rsidRPr="00E64B1D">
        <w:t>rogramm</w:t>
      </w:r>
      <w:r w:rsidR="00DD754F">
        <w:rPr>
          <w:lang w:val="de-DE"/>
        </w:rPr>
        <w:t xml:space="preserve"> und Plakat: </w:t>
      </w:r>
      <w:hyperlink r:id="rId12" w:history="1">
        <w:r w:rsidR="00DD754F" w:rsidRPr="0090376B">
          <w:rPr>
            <w:rStyle w:val="Hyperlink"/>
            <w:lang w:val="de-DE"/>
          </w:rPr>
          <w:t>http://www.fibl.org/de/service/termine/termin/article/tag-der-offenen-tuer-am-fibl-im-juni.html</w:t>
        </w:r>
      </w:hyperlink>
      <w:r w:rsidR="00DD754F">
        <w:rPr>
          <w:lang w:val="de-DE"/>
        </w:rPr>
        <w:t xml:space="preserve"> </w:t>
      </w:r>
    </w:p>
    <w:p w:rsidR="006151EE" w:rsidRPr="006151EE" w:rsidRDefault="006151EE" w:rsidP="006151EE">
      <w:pPr>
        <w:pStyle w:val="FiBLzusatzinfo"/>
        <w:rPr>
          <w:lang w:val="de-DE" w:eastAsia="de-CH"/>
        </w:rPr>
      </w:pPr>
      <w:r>
        <w:rPr>
          <w:lang w:val="de-DE" w:eastAsia="de-CH"/>
        </w:rPr>
        <w:t>Attraktionen</w:t>
      </w:r>
    </w:p>
    <w:p w:rsidR="006151EE" w:rsidRPr="00D57C39" w:rsidRDefault="006151EE" w:rsidP="00D57C39">
      <w:pPr>
        <w:pStyle w:val="FiBLaufzaehlung"/>
      </w:pPr>
      <w:r w:rsidRPr="00D57C39">
        <w:t>Tiere auf dem Bauernhof</w:t>
      </w:r>
    </w:p>
    <w:p w:rsidR="006151EE" w:rsidRPr="00D57C39" w:rsidRDefault="006151EE" w:rsidP="00D57C39">
      <w:pPr>
        <w:pStyle w:val="FiBLaufzaehlung"/>
      </w:pPr>
      <w:r w:rsidRPr="00D57C39">
        <w:t>Besichtigung der Labors, Obstanlagen, Feldversuche</w:t>
      </w:r>
    </w:p>
    <w:p w:rsidR="006151EE" w:rsidRPr="00D57C39" w:rsidRDefault="006151EE" w:rsidP="00D57C39">
      <w:pPr>
        <w:pStyle w:val="FiBLaufzaehlung"/>
      </w:pPr>
      <w:r w:rsidRPr="00D57C39">
        <w:t>Bauernmarkt: Bioproduzenten aus der Region verkaufen ihre Produkte</w:t>
      </w:r>
    </w:p>
    <w:p w:rsidR="006151EE" w:rsidRPr="00D57C39" w:rsidRDefault="006151EE" w:rsidP="00D57C39">
      <w:pPr>
        <w:pStyle w:val="FiBLaufzaehlung"/>
      </w:pPr>
      <w:r w:rsidRPr="00D57C39">
        <w:t>Bioküchen: Grill, Pasta, Empanadas, Indisch, Vegetarisch</w:t>
      </w:r>
    </w:p>
    <w:p w:rsidR="006151EE" w:rsidRPr="00D57C39" w:rsidRDefault="006151EE" w:rsidP="00D57C39">
      <w:pPr>
        <w:pStyle w:val="FiBLaufzaehlung"/>
      </w:pPr>
      <w:r w:rsidRPr="00D57C39">
        <w:t>Cafeteria: Kuchen und Glacé</w:t>
      </w:r>
    </w:p>
    <w:p w:rsidR="006151EE" w:rsidRPr="00D57C39" w:rsidRDefault="006151EE" w:rsidP="00D57C39">
      <w:pPr>
        <w:pStyle w:val="FiBLaufzaehlung"/>
      </w:pPr>
      <w:r w:rsidRPr="00D57C39">
        <w:t>Kino: FiBL-Filme</w:t>
      </w:r>
    </w:p>
    <w:p w:rsidR="00D57C39" w:rsidRPr="005E582A" w:rsidRDefault="006151EE" w:rsidP="005E582A">
      <w:pPr>
        <w:pStyle w:val="FiBLaufzaehlung"/>
      </w:pPr>
      <w:r w:rsidRPr="00D57C39">
        <w:t>Kinderprogramm: Spielplatz, Märchenerzählerin</w:t>
      </w:r>
    </w:p>
    <w:p w:rsidR="006151EE" w:rsidRDefault="006151EE" w:rsidP="006151EE">
      <w:pPr>
        <w:pStyle w:val="FiBLzusatzinfo"/>
        <w:rPr>
          <w:lang w:val="de-DE" w:eastAsia="de-CH"/>
        </w:rPr>
      </w:pPr>
      <w:r w:rsidRPr="006151EE">
        <w:rPr>
          <w:lang w:val="de-DE" w:eastAsia="de-CH"/>
        </w:rPr>
        <w:t xml:space="preserve">Posten 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Pflanzenmedizin für Tiere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Das Geheimnis der lebenden Bodenschätze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Berufe mit Zukunft – Bildungsort FiBL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Der Biolandbau und wir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Wildblumenvielfalt für «Buur und Natur»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Das FiBL-Weingut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Die Süsse und das Biest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Forschung leicht verständlich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Kontrolle und Zertifizierung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Die Welt der Hülsenfrüchte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Bienenhaus</w:t>
      </w:r>
    </w:p>
    <w:p w:rsidR="006151EE" w:rsidRPr="006151EE" w:rsidRDefault="006151EE" w:rsidP="00D57C39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Duft am Meter</w:t>
      </w:r>
    </w:p>
    <w:p w:rsidR="00F07C68" w:rsidRPr="005E582A" w:rsidRDefault="006151EE" w:rsidP="005E582A">
      <w:pPr>
        <w:pStyle w:val="FiBLaufzaehlung"/>
        <w:rPr>
          <w:lang w:val="de-DE" w:eastAsia="de-CH"/>
        </w:rPr>
      </w:pPr>
      <w:r w:rsidRPr="006151EE">
        <w:rPr>
          <w:lang w:val="de-DE" w:eastAsia="de-CH"/>
        </w:rPr>
        <w:t>Von der Bohne zur Trinkschoggi</w:t>
      </w:r>
    </w:p>
    <w:p w:rsidR="004E3795" w:rsidRDefault="004E3795" w:rsidP="004E3795">
      <w:pPr>
        <w:pStyle w:val="FiBLzusatzinfo"/>
      </w:pPr>
      <w:r>
        <w:t>FiBL-Kontakt</w:t>
      </w:r>
      <w:r w:rsidR="00AB3103">
        <w:t xml:space="preserve"> für Gruppen und Führungen in Fremdsprachen</w:t>
      </w:r>
    </w:p>
    <w:p w:rsidR="006151EE" w:rsidRPr="00DA6DA0" w:rsidRDefault="004E3795" w:rsidP="00DA6DA0">
      <w:pPr>
        <w:pStyle w:val="FiBLaufzaehlung"/>
        <w:rPr>
          <w:lang w:val="de-DE"/>
        </w:rPr>
      </w:pPr>
      <w:r>
        <w:rPr>
          <w:lang w:val="de-DE"/>
        </w:rPr>
        <w:t>Anne Merz</w:t>
      </w:r>
      <w:r w:rsidR="00DA6DA0">
        <w:rPr>
          <w:lang w:val="de-DE"/>
        </w:rPr>
        <w:t xml:space="preserve">, </w:t>
      </w:r>
      <w:r w:rsidRPr="0058014A">
        <w:rPr>
          <w:lang w:val="de-DE"/>
        </w:rPr>
        <w:t xml:space="preserve">FiBL, Tel. </w:t>
      </w:r>
      <w:r w:rsidRPr="00CB717A">
        <w:t>+41 (</w:t>
      </w:r>
      <w:r w:rsidR="00496E27">
        <w:rPr>
          <w:lang w:val="de-DE"/>
        </w:rPr>
        <w:t>0)62 865 72 04,</w:t>
      </w:r>
      <w:r w:rsidRPr="00CB717A">
        <w:t xml:space="preserve"> </w:t>
      </w:r>
      <w:hyperlink r:id="rId13" w:history="1">
        <w:r w:rsidR="00DA6DA0" w:rsidRPr="0090376B">
          <w:rPr>
            <w:rStyle w:val="Hyperlink"/>
            <w:lang w:val="it-IT"/>
          </w:rPr>
          <w:t>anne.merz@fibl.org</w:t>
        </w:r>
      </w:hyperlink>
      <w:r w:rsidR="00DA6DA0" w:rsidRPr="00DA6DA0">
        <w:t xml:space="preserve"> </w:t>
      </w:r>
    </w:p>
    <w:p w:rsidR="00AB3103" w:rsidRDefault="00F07C68" w:rsidP="00AB3103">
      <w:pPr>
        <w:pStyle w:val="FiBLzusatzinfo"/>
      </w:pPr>
      <w:r>
        <w:t xml:space="preserve"> </w:t>
      </w:r>
      <w:r w:rsidR="00AB3103">
        <w:t xml:space="preserve">FiBL-Kontakt für </w:t>
      </w:r>
      <w:r w:rsidR="00496E27">
        <w:t>Medien</w:t>
      </w:r>
    </w:p>
    <w:p w:rsidR="00D57C39" w:rsidRPr="00D57C39" w:rsidRDefault="00D57C39" w:rsidP="00D57C39">
      <w:r>
        <w:t>Gerne organisieren wir für Sie am Tag der offenen Tür einen Interviewtermin mit einem Fachspezialisten in einem von Ihnen gewünschten Forschungsgebiet.</w:t>
      </w:r>
    </w:p>
    <w:p w:rsidR="00F07C68" w:rsidRPr="005E582A" w:rsidRDefault="00496E27" w:rsidP="005E582A">
      <w:pPr>
        <w:pStyle w:val="FiBLaufzaehlung"/>
        <w:rPr>
          <w:lang w:val="de-DE"/>
        </w:rPr>
      </w:pPr>
      <w:r>
        <w:rPr>
          <w:lang w:val="de-DE"/>
        </w:rPr>
        <w:t>Franziska Hämmerli</w:t>
      </w:r>
      <w:r w:rsidR="00AB3103">
        <w:rPr>
          <w:lang w:val="de-DE"/>
        </w:rPr>
        <w:t xml:space="preserve">, </w:t>
      </w:r>
      <w:r w:rsidR="00AB3103" w:rsidRPr="0058014A">
        <w:rPr>
          <w:lang w:val="de-DE"/>
        </w:rPr>
        <w:t xml:space="preserve">FiBL, Tel. </w:t>
      </w:r>
      <w:r w:rsidR="00AB3103" w:rsidRPr="00CB717A">
        <w:t>+41 (</w:t>
      </w:r>
      <w:r>
        <w:rPr>
          <w:lang w:val="de-DE"/>
        </w:rPr>
        <w:t>0)62 865 72 80</w:t>
      </w:r>
      <w:r w:rsidR="00AB3103">
        <w:rPr>
          <w:lang w:val="de-DE"/>
        </w:rPr>
        <w:t xml:space="preserve">, </w:t>
      </w:r>
      <w:hyperlink r:id="rId14" w:history="1">
        <w:r w:rsidRPr="00CA2504">
          <w:rPr>
            <w:rStyle w:val="Hyperlink"/>
            <w:lang w:val="it-IT"/>
          </w:rPr>
          <w:t>franziska.haemmerli@fibl.org</w:t>
        </w:r>
      </w:hyperlink>
    </w:p>
    <w:sectPr w:rsidR="00F07C68" w:rsidRPr="005E582A" w:rsidSect="00C36DF4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34A2" w:rsidRDefault="00BF34A2">
      <w:pPr>
        <w:spacing w:line="240" w:lineRule="auto"/>
      </w:pPr>
      <w:r>
        <w:separator/>
      </w:r>
    </w:p>
    <w:p w:rsidR="00BF34A2" w:rsidRDefault="00BF34A2"/>
    <w:p w:rsidR="00BF34A2" w:rsidRDefault="00BF34A2"/>
  </w:endnote>
  <w:endnote w:type="continuationSeparator" w:id="0">
    <w:p w:rsidR="00BF34A2" w:rsidRDefault="00BF34A2">
      <w:pPr>
        <w:spacing w:line="240" w:lineRule="auto"/>
      </w:pPr>
      <w:r>
        <w:continuationSeparator/>
      </w:r>
    </w:p>
    <w:p w:rsidR="00BF34A2" w:rsidRDefault="00BF34A2"/>
    <w:p w:rsidR="00BF34A2" w:rsidRDefault="00BF34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mataBQ-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fldSimple w:instr=" NUMPAGES   \* MERGEFORMAT ">
      <w:r w:rsidR="00543488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E64B1D" w:rsidP="000D68BA">
            <w:pPr>
              <w:pStyle w:val="FiBLfusszeile"/>
            </w:pPr>
            <w:r w:rsidRPr="00B07041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AF74503" wp14:editId="7B1F8E54">
                      <wp:simplePos x="0" y="0"/>
                      <wp:positionH relativeFrom="margin">
                        <wp:posOffset>163195</wp:posOffset>
                      </wp:positionH>
                      <wp:positionV relativeFrom="page">
                        <wp:posOffset>9677400</wp:posOffset>
                      </wp:positionV>
                      <wp:extent cx="3390900" cy="744220"/>
                      <wp:effectExtent l="0" t="0" r="0" b="17780"/>
                      <wp:wrapNone/>
                      <wp:docPr id="3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90900" cy="7442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E64B1D" w:rsidRPr="007709BC" w:rsidRDefault="00E64B1D" w:rsidP="00E64B1D">
                                  <w:pPr>
                                    <w:pStyle w:val="FiBLfusszeile"/>
                                  </w:pPr>
                                  <w:r>
                                    <w:t xml:space="preserve">Seit </w:t>
                                  </w:r>
                                  <w:r w:rsidRPr="007709BC">
                                    <w:t>1973</w:t>
                                  </w:r>
                                  <w:r>
                                    <w:t xml:space="preserve"> findet d</w:t>
                                  </w:r>
                                  <w:r w:rsidRPr="007709BC">
                                    <w:t>as Forschungsinstitut für biologischen Landbau (FiBL)</w:t>
                                  </w:r>
                                  <w:r>
                                    <w:t xml:space="preserve"> </w:t>
                                  </w:r>
                                  <w:r w:rsidRPr="007709BC">
                                    <w:t>intellige</w:t>
                                  </w:r>
                                  <w:r>
                                    <w:t>nte</w:t>
                                  </w:r>
                                  <w:r w:rsidRPr="007709BC">
                                    <w:t xml:space="preserve"> Lösungen für eine regenerative Landwirtschaft und eine nachhaltige Ernährung.</w:t>
                                  </w:r>
                                  <w:r>
                                    <w:t xml:space="preserve"> Mit</w:t>
                                  </w:r>
                                  <w:r w:rsidRPr="007709BC">
                                    <w:t xml:space="preserve"> Forschungs-, Beratungs- und Bildungstätigkeit </w:t>
                                  </w:r>
                                  <w:r>
                                    <w:t>setzen sich r</w:t>
                                  </w:r>
                                  <w:r w:rsidRPr="007709BC">
                                    <w:t xml:space="preserve">und 220 Mitarbeitende an den Standorten Schweiz, Deutschland und Österreich </w:t>
                                  </w:r>
                                  <w:r>
                                    <w:t>für eine ökologische Landwirtschaft ein.</w:t>
                                  </w:r>
                                  <w:r w:rsidRPr="007709BC">
                                    <w:t xml:space="preserve"> </w:t>
                                  </w:r>
                                </w:p>
                                <w:p w:rsidR="00E64B1D" w:rsidRPr="007709BC" w:rsidRDefault="00E64B1D" w:rsidP="00E64B1D">
                                  <w:pPr>
                                    <w:pStyle w:val="FiBLfusszeile"/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F7450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12.85pt;margin-top:762pt;width:267pt;height:58.6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" filled="f" stroked="f">
                      <v:textbox inset="0,0,0,0">
                        <w:txbxContent>
                          <w:p w:rsidR="00E64B1D" w:rsidRPr="007709BC" w:rsidRDefault="00E64B1D" w:rsidP="00E64B1D">
                            <w:pPr>
                              <w:pStyle w:val="FiBLfusszeile"/>
                            </w:pPr>
                            <w:r>
                              <w:t xml:space="preserve">Seit </w:t>
                            </w:r>
                            <w:r w:rsidRPr="007709BC">
                              <w:t>1973</w:t>
                            </w:r>
                            <w:r>
                              <w:t xml:space="preserve"> findet d</w:t>
                            </w:r>
                            <w:r w:rsidRPr="007709BC">
                              <w:t>as Forschungsinstitut für biologischen Landbau (FiBL)</w:t>
                            </w:r>
                            <w:r>
                              <w:t xml:space="preserve"> </w:t>
                            </w:r>
                            <w:r w:rsidRPr="007709BC">
                              <w:t>intellige</w:t>
                            </w:r>
                            <w:r>
                              <w:t>nte</w:t>
                            </w:r>
                            <w:r w:rsidRPr="007709BC">
                              <w:t xml:space="preserve"> Lösungen für eine regenerative Landwirtschaft und eine nachhaltige Ernährung.</w:t>
                            </w:r>
                            <w:r>
                              <w:t xml:space="preserve"> Mit</w:t>
                            </w:r>
                            <w:r w:rsidRPr="007709BC">
                              <w:t xml:space="preserve"> Forschungs-, Beratungs- und Bildungstätigkeit </w:t>
                            </w:r>
                            <w:r>
                              <w:t>setzen sich r</w:t>
                            </w:r>
                            <w:r w:rsidRPr="007709BC">
                              <w:t xml:space="preserve">und 220 Mitarbeitende an den Standorten Schweiz, Deutschland und Österreich </w:t>
                            </w:r>
                            <w:r>
                              <w:t>für eine ökologische Landwirtschaft ein.</w:t>
                            </w:r>
                            <w:r w:rsidRPr="007709BC">
                              <w:t xml:space="preserve"> </w:t>
                            </w:r>
                          </w:p>
                          <w:p w:rsidR="00E64B1D" w:rsidRPr="007709BC" w:rsidRDefault="00E64B1D" w:rsidP="00E64B1D">
                            <w:pPr>
                              <w:pStyle w:val="FiBLfusszeile"/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="000D68BA" w:rsidRPr="00AC3102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4A431AB" wp14:editId="2A12180F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77400</wp:posOffset>
                      </wp:positionV>
                      <wp:extent cx="1590675" cy="697865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0675" cy="6978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Ackerstrasse</w:t>
                                  </w:r>
                                  <w:r>
                                    <w:t xml:space="preserve"> 113, Postf. 219</w:t>
                                  </w:r>
                                </w:p>
                                <w:p w:rsidR="000D68BA" w:rsidRPr="006641E5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Tel. +41 (0)62 865 72 72</w:t>
                                  </w:r>
                                </w:p>
                                <w:p w:rsidR="000D68BA" w:rsidRPr="000216A7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A431AB" id="Text Box 10" o:spid="_x0000_s1030" type="#_x0000_t202" style="position:absolute;margin-left:435.75pt;margin-top:762pt;width:125.25pt;height:54.9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" filled="f" stroked="f">
                      <v:textbox inset="0,0,0,0">
                        <w:txbxContent>
                          <w:p w:rsidR="000D68BA" w:rsidRPr="00B654A2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Ackerstrasse</w:t>
                            </w:r>
                            <w:r>
                              <w:t xml:space="preserve"> 113, Postf. 219</w:t>
                            </w:r>
                          </w:p>
                          <w:p w:rsidR="000D68BA" w:rsidRPr="006641E5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Tel. +41 (0)62 865 72 72</w:t>
                            </w:r>
                          </w:p>
                          <w:p w:rsidR="000D68BA" w:rsidRPr="000216A7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  <w:p w:rsidR="000D68BA" w:rsidRDefault="00BF34A2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BF34A2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543488">
      <w:rPr>
        <w:noProof/>
      </w:rPr>
      <w:t>2</w:t>
    </w:r>
    <w:r>
      <w:fldChar w:fldCharType="end"/>
    </w:r>
    <w:r>
      <w:t>/</w:t>
    </w:r>
    <w:fldSimple w:instr=" NUMPAGES   \* MERGEFORMAT ">
      <w:r w:rsidR="00543488">
        <w:rPr>
          <w:noProof/>
        </w:rPr>
        <w:t>2</w:t>
      </w:r>
    </w:fldSimple>
  </w:p>
  <w:p w:rsidR="00C14E40" w:rsidRDefault="00C14E40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BF34A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34A2" w:rsidRDefault="00BF34A2">
      <w:pPr>
        <w:spacing w:line="240" w:lineRule="auto"/>
      </w:pPr>
      <w:r>
        <w:separator/>
      </w:r>
    </w:p>
    <w:p w:rsidR="00BF34A2" w:rsidRDefault="00BF34A2"/>
    <w:p w:rsidR="00BF34A2" w:rsidRDefault="00BF34A2"/>
  </w:footnote>
  <w:footnote w:type="continuationSeparator" w:id="0">
    <w:p w:rsidR="00BF34A2" w:rsidRDefault="00BF34A2">
      <w:pPr>
        <w:spacing w:line="240" w:lineRule="auto"/>
      </w:pPr>
      <w:r>
        <w:continuationSeparator/>
      </w:r>
    </w:p>
    <w:p w:rsidR="00BF34A2" w:rsidRDefault="00BF34A2"/>
    <w:p w:rsidR="00BF34A2" w:rsidRDefault="00BF34A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r>
      <w:rPr>
        <w:noProof/>
        <w:sz w:val="20"/>
        <w:lang w:eastAsia="de-CH"/>
      </w:rPr>
      <w:drawing>
        <wp:anchor distT="0" distB="0" distL="114300" distR="114300" simplePos="0" relativeHeight="251653120" behindDoc="0" locked="0" layoutInCell="1" allowOverlap="1" wp14:anchorId="7122C2F1" wp14:editId="5D9D834C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D68BA" w:rsidP="00FF3965">
    <w:pPr>
      <w:pStyle w:val="FiBLkopfzeile"/>
    </w:pPr>
    <w:r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EC2DC3D" wp14:editId="14880401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0678EC" w:rsidP="00FF3965">
                            <w:pPr>
                              <w:pStyle w:val="FiBLkopfzeile"/>
                            </w:pPr>
                            <w:r>
                              <w:t>Medienmitteilung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EC2DC3D"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0678EC" w:rsidP="00FF3965">
                      <w:pPr>
                        <w:pStyle w:val="FiBLkopfzeile"/>
                      </w:pPr>
                      <w:r>
                        <w:t>Medienmitteilung</w:t>
                      </w:r>
                    </w:p>
                  </w:txbxContent>
                </v:textbox>
              </v:shape>
            </v:group>
          </w:pict>
        </mc:Fallback>
      </mc:AlternateContent>
    </w:r>
    <w:r w:rsidR="000678EC" w:rsidRPr="00FF3965">
      <w:rPr>
        <w:noProof/>
        <w:lang w:eastAsia="de-CH"/>
      </w:rPr>
      <w:drawing>
        <wp:anchor distT="0" distB="0" distL="114300" distR="114300" simplePos="0" relativeHeight="251656192" behindDoc="1" locked="0" layoutInCell="1" allowOverlap="1" wp14:anchorId="410E46F2" wp14:editId="5BC48EAD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2" name="Grafik 12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>
    <w:r>
      <w:rPr>
        <w:noProof/>
        <w:lang w:eastAsia="de-CH"/>
      </w:rPr>
      <w:drawing>
        <wp:anchor distT="0" distB="0" distL="114300" distR="114300" simplePos="0" relativeHeight="251667456" behindDoc="1" locked="0" layoutInCell="1" allowOverlap="1" wp14:anchorId="0E029DEE" wp14:editId="15715E8C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eastAsia="de-CH"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9pt;height:27.85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041515"/>
    <w:multiLevelType w:val="multilevel"/>
    <w:tmpl w:val="D45EC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C3983"/>
    <w:multiLevelType w:val="hybridMultilevel"/>
    <w:tmpl w:val="3E78EEAC"/>
    <w:lvl w:ilvl="0" w:tplc="08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49603AD3"/>
    <w:multiLevelType w:val="hybridMultilevel"/>
    <w:tmpl w:val="DDD6FD0A"/>
    <w:lvl w:ilvl="0" w:tplc="08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6F2352E1"/>
    <w:multiLevelType w:val="hybridMultilevel"/>
    <w:tmpl w:val="355C721A"/>
    <w:lvl w:ilvl="0" w:tplc="ED4E7B22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lang w:val="de-CH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76A77"/>
    <w:multiLevelType w:val="multilevel"/>
    <w:tmpl w:val="61B60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3"/>
    <w:lvlOverride w:ilvl="0">
      <w:startOverride w:val="1"/>
    </w:lvlOverride>
  </w:num>
  <w:num w:numId="14">
    <w:abstractNumId w:val="14"/>
  </w:num>
  <w:num w:numId="15">
    <w:abstractNumId w:val="10"/>
  </w:num>
  <w:num w:numId="16">
    <w:abstractNumId w:val="1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qAUAKMpbIywAAAA="/>
  </w:docVars>
  <w:rsids>
    <w:rsidRoot w:val="000678EC"/>
    <w:rsid w:val="00066E28"/>
    <w:rsid w:val="000678EC"/>
    <w:rsid w:val="000850F7"/>
    <w:rsid w:val="000A2172"/>
    <w:rsid w:val="000D68BA"/>
    <w:rsid w:val="000D7D7C"/>
    <w:rsid w:val="000E4516"/>
    <w:rsid w:val="000F7104"/>
    <w:rsid w:val="001126D1"/>
    <w:rsid w:val="00166A27"/>
    <w:rsid w:val="001C065E"/>
    <w:rsid w:val="002225F9"/>
    <w:rsid w:val="00256545"/>
    <w:rsid w:val="00271B36"/>
    <w:rsid w:val="00281931"/>
    <w:rsid w:val="002A63B8"/>
    <w:rsid w:val="002E6489"/>
    <w:rsid w:val="002F0022"/>
    <w:rsid w:val="00336273"/>
    <w:rsid w:val="00395B62"/>
    <w:rsid w:val="003A5881"/>
    <w:rsid w:val="003C2D3B"/>
    <w:rsid w:val="003C3187"/>
    <w:rsid w:val="004374D5"/>
    <w:rsid w:val="0044481E"/>
    <w:rsid w:val="004957F3"/>
    <w:rsid w:val="00495E8D"/>
    <w:rsid w:val="00496E27"/>
    <w:rsid w:val="004D0614"/>
    <w:rsid w:val="004E3795"/>
    <w:rsid w:val="005231DE"/>
    <w:rsid w:val="00540339"/>
    <w:rsid w:val="0054135C"/>
    <w:rsid w:val="00543488"/>
    <w:rsid w:val="0058014A"/>
    <w:rsid w:val="005E582A"/>
    <w:rsid w:val="006151EE"/>
    <w:rsid w:val="00621032"/>
    <w:rsid w:val="00636BD7"/>
    <w:rsid w:val="00641571"/>
    <w:rsid w:val="0065541D"/>
    <w:rsid w:val="00690840"/>
    <w:rsid w:val="007256F4"/>
    <w:rsid w:val="00746FAC"/>
    <w:rsid w:val="0076075C"/>
    <w:rsid w:val="00770C75"/>
    <w:rsid w:val="00796F25"/>
    <w:rsid w:val="007B5959"/>
    <w:rsid w:val="0082058D"/>
    <w:rsid w:val="00854304"/>
    <w:rsid w:val="008742B2"/>
    <w:rsid w:val="008A5453"/>
    <w:rsid w:val="00910D09"/>
    <w:rsid w:val="0091378E"/>
    <w:rsid w:val="0098058B"/>
    <w:rsid w:val="009C29A4"/>
    <w:rsid w:val="009C5AA1"/>
    <w:rsid w:val="00A945CB"/>
    <w:rsid w:val="00AA7D4A"/>
    <w:rsid w:val="00AB3103"/>
    <w:rsid w:val="00AB60B0"/>
    <w:rsid w:val="00AC0B3B"/>
    <w:rsid w:val="00AF78A8"/>
    <w:rsid w:val="00B02F5F"/>
    <w:rsid w:val="00B761C8"/>
    <w:rsid w:val="00BC01B9"/>
    <w:rsid w:val="00BD6CD7"/>
    <w:rsid w:val="00BF34A2"/>
    <w:rsid w:val="00C14E40"/>
    <w:rsid w:val="00C214FC"/>
    <w:rsid w:val="00C3490C"/>
    <w:rsid w:val="00C473CB"/>
    <w:rsid w:val="00C54D97"/>
    <w:rsid w:val="00CE0279"/>
    <w:rsid w:val="00D01993"/>
    <w:rsid w:val="00D36ED8"/>
    <w:rsid w:val="00D57C39"/>
    <w:rsid w:val="00D8101D"/>
    <w:rsid w:val="00D96235"/>
    <w:rsid w:val="00DA29FA"/>
    <w:rsid w:val="00DA6DA0"/>
    <w:rsid w:val="00DD3868"/>
    <w:rsid w:val="00DD754F"/>
    <w:rsid w:val="00DF3726"/>
    <w:rsid w:val="00E2081E"/>
    <w:rsid w:val="00E2766D"/>
    <w:rsid w:val="00E64B1D"/>
    <w:rsid w:val="00ED7EF0"/>
    <w:rsid w:val="00EF2501"/>
    <w:rsid w:val="00F051E6"/>
    <w:rsid w:val="00F07C68"/>
    <w:rsid w:val="00F23EA8"/>
    <w:rsid w:val="00F36E56"/>
    <w:rsid w:val="00FA270C"/>
    <w:rsid w:val="00FD3006"/>
    <w:rsid w:val="00FF2D83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6967A4E-306B-4DD0-8222-241C2FAD8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2A63B8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8A5453"/>
    <w:pPr>
      <w:keepNext/>
      <w:tabs>
        <w:tab w:val="left" w:pos="4800"/>
      </w:tabs>
      <w:spacing w:before="360"/>
      <w:jc w:val="left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151EE"/>
    <w:pPr>
      <w:spacing w:before="100" w:beforeAutospacing="1" w:after="100" w:afterAutospacing="1" w:line="240" w:lineRule="auto"/>
      <w:ind w:left="0" w:right="0"/>
      <w:jc w:val="left"/>
    </w:pPr>
    <w:rPr>
      <w:rFonts w:ascii="Times New Roman" w:hAnsi="Times New Roman"/>
      <w:color w:val="auto"/>
      <w:sz w:val="24"/>
      <w:szCs w:val="24"/>
      <w:lang w:eastAsia="de-CH"/>
    </w:rPr>
  </w:style>
  <w:style w:type="paragraph" w:styleId="Listenabsatz">
    <w:name w:val="List Paragraph"/>
    <w:basedOn w:val="Standard"/>
    <w:uiPriority w:val="34"/>
    <w:qFormat/>
    <w:rsid w:val="006151EE"/>
    <w:pPr>
      <w:ind w:left="720"/>
      <w:contextualSpacing/>
    </w:pPr>
  </w:style>
  <w:style w:type="character" w:styleId="Hyperlink">
    <w:name w:val="Hyperlink"/>
    <w:basedOn w:val="Absatz-Standardschriftart"/>
    <w:unhideWhenUsed/>
    <w:rsid w:val="00DD754F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A6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A6DA0"/>
    <w:rPr>
      <w:rFonts w:ascii="Tahoma" w:eastAsia="Times New Roman" w:hAnsi="Tahoma" w:cs="Tahoma"/>
      <w:color w:val="000000"/>
      <w:sz w:val="16"/>
      <w:szCs w:val="16"/>
      <w:lang w:eastAsia="de-D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D57C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0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4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5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52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49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68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5934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856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0230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120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8644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97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2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86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187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232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56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002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anne.merz@fibl.org" TargetMode="Externa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ibl.org/de/service/termine/termin/article/tag-der-offenen-tuer-am-fibl-im-juni.html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franziska.haemmerli@fib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A9D36-AA13-45DD-A037-DA7D0BBEF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ler Andreas</dc:creator>
  <cp:lastModifiedBy>Basler Andreas</cp:lastModifiedBy>
  <cp:revision>3</cp:revision>
  <cp:lastPrinted>2016-06-06T10:19:00Z</cp:lastPrinted>
  <dcterms:created xsi:type="dcterms:W3CDTF">2016-06-06T10:18:00Z</dcterms:created>
  <dcterms:modified xsi:type="dcterms:W3CDTF">2016-06-06T10:19:00Z</dcterms:modified>
</cp:coreProperties>
</file>